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85A1EA" w14:textId="76905CD1" w:rsidR="00FF0F23" w:rsidRPr="0097797F" w:rsidRDefault="00AC6741" w:rsidP="004958B3">
      <w:pPr>
        <w:pStyle w:val="Title"/>
        <w:jc w:val="center"/>
        <w:rPr>
          <w:rFonts w:ascii="Avenir-Book" w:eastAsia="Times New Roman" w:hAnsi="Avenir-Book"/>
          <w:sz w:val="44"/>
          <w:szCs w:val="44"/>
          <w:lang w:eastAsia="en-CA"/>
        </w:rPr>
      </w:pPr>
      <w:r>
        <w:rPr>
          <w:rFonts w:ascii="Avenir-Book" w:eastAsia="Times New Roman" w:hAnsi="Avenir-Book"/>
          <w:sz w:val="44"/>
          <w:szCs w:val="44"/>
          <w:lang w:eastAsia="en-CA"/>
        </w:rPr>
        <w:t>Outlier detection policy</w:t>
      </w:r>
    </w:p>
    <w:p w14:paraId="07164ADD" w14:textId="39697285" w:rsidR="00FF0F23" w:rsidRPr="0097797F" w:rsidRDefault="0097797F" w:rsidP="00FF0F23">
      <w:pPr>
        <w:spacing w:after="0"/>
        <w:rPr>
          <w:rFonts w:ascii="Avenir-Book" w:hAnsi="Avenir-Book"/>
          <w:sz w:val="16"/>
          <w:szCs w:val="16"/>
          <w:lang w:eastAsia="en-CA"/>
        </w:rPr>
      </w:pPr>
      <w:r w:rsidRPr="0097797F">
        <w:rPr>
          <w:rFonts w:ascii="Avenir-Book" w:hAnsi="Avenir-Book"/>
          <w:sz w:val="16"/>
          <w:szCs w:val="16"/>
          <w:lang w:eastAsia="en-CA"/>
        </w:rPr>
        <w:t>Project</w:t>
      </w:r>
      <w:r w:rsidR="00FF0F23" w:rsidRPr="0097797F">
        <w:rPr>
          <w:rFonts w:ascii="Avenir-Book" w:hAnsi="Avenir-Book"/>
          <w:sz w:val="16"/>
          <w:szCs w:val="16"/>
          <w:lang w:eastAsia="en-CA"/>
        </w:rPr>
        <w:t xml:space="preserve"> Manager: M</w:t>
      </w:r>
      <w:r w:rsidRPr="0097797F">
        <w:rPr>
          <w:rFonts w:ascii="Avenir-Book" w:hAnsi="Avenir-Book"/>
          <w:sz w:val="16"/>
          <w:szCs w:val="16"/>
          <w:lang w:eastAsia="en-CA"/>
        </w:rPr>
        <w:t>ehdi</w:t>
      </w:r>
      <w:r w:rsidR="00FF0F23" w:rsidRPr="0097797F">
        <w:rPr>
          <w:rFonts w:ascii="Avenir-Book" w:hAnsi="Avenir-Book"/>
          <w:sz w:val="16"/>
          <w:szCs w:val="16"/>
          <w:lang w:eastAsia="en-CA"/>
        </w:rPr>
        <w:t xml:space="preserve"> Parvizi</w:t>
      </w:r>
    </w:p>
    <w:p w14:paraId="7D42C6CA" w14:textId="25F6FC0D" w:rsidR="00FF0F23" w:rsidRPr="0097797F" w:rsidRDefault="00FF0F23" w:rsidP="00FF0F23">
      <w:pPr>
        <w:spacing w:after="0"/>
        <w:rPr>
          <w:rFonts w:ascii="Avenir-Book" w:hAnsi="Avenir-Book"/>
          <w:sz w:val="16"/>
          <w:szCs w:val="16"/>
          <w:lang w:eastAsia="en-CA"/>
        </w:rPr>
      </w:pPr>
      <w:r w:rsidRPr="0097797F">
        <w:rPr>
          <w:rFonts w:ascii="Avenir-Book" w:hAnsi="Avenir-Book"/>
          <w:sz w:val="16"/>
          <w:szCs w:val="16"/>
          <w:lang w:eastAsia="en-CA"/>
        </w:rPr>
        <w:t xml:space="preserve">Project Assignment Date: </w:t>
      </w:r>
      <w:r w:rsidR="00502477">
        <w:rPr>
          <w:rFonts w:ascii="Avenir-Book" w:hAnsi="Avenir-Book"/>
          <w:sz w:val="16"/>
          <w:szCs w:val="16"/>
          <w:lang w:eastAsia="en-CA"/>
        </w:rPr>
        <w:t>Oct 26</w:t>
      </w:r>
      <w:r w:rsidRPr="0097797F">
        <w:rPr>
          <w:rFonts w:ascii="Avenir-Book" w:hAnsi="Avenir-Book"/>
          <w:sz w:val="16"/>
          <w:szCs w:val="16"/>
          <w:lang w:eastAsia="en-CA"/>
        </w:rPr>
        <w:t>, 2020</w:t>
      </w:r>
    </w:p>
    <w:p w14:paraId="05D130AB" w14:textId="405DD0C0" w:rsidR="00FF0F23" w:rsidRPr="0097797F" w:rsidRDefault="00FF0F23" w:rsidP="00FF0F23">
      <w:pPr>
        <w:spacing w:after="0"/>
        <w:rPr>
          <w:rFonts w:ascii="Avenir-Book" w:hAnsi="Avenir-Book"/>
          <w:sz w:val="16"/>
          <w:szCs w:val="16"/>
          <w:lang w:eastAsia="en-CA"/>
        </w:rPr>
      </w:pPr>
      <w:r w:rsidRPr="0097797F">
        <w:rPr>
          <w:rFonts w:ascii="Avenir-Book" w:hAnsi="Avenir-Book"/>
          <w:sz w:val="16"/>
          <w:szCs w:val="16"/>
          <w:lang w:eastAsia="en-CA"/>
        </w:rPr>
        <w:t xml:space="preserve">Last Update: </w:t>
      </w:r>
    </w:p>
    <w:p w14:paraId="17C871F6" w14:textId="7C85A160" w:rsidR="004958B3" w:rsidRPr="0097797F" w:rsidRDefault="00FF0F23" w:rsidP="00FF0F23">
      <w:pPr>
        <w:pStyle w:val="Title"/>
        <w:rPr>
          <w:rFonts w:ascii="Avenir-Book" w:eastAsia="Times New Roman" w:hAnsi="Avenir-Book" w:cs="Times New Roman"/>
          <w:b/>
          <w:bCs/>
          <w:spacing w:val="0"/>
          <w:kern w:val="0"/>
          <w:sz w:val="24"/>
          <w:szCs w:val="24"/>
          <w:lang w:eastAsia="en-CA"/>
        </w:rPr>
      </w:pPr>
      <w:r w:rsidRPr="0097797F">
        <w:rPr>
          <w:rFonts w:ascii="Avenir-Book" w:eastAsia="Times New Roman" w:hAnsi="Avenir-Book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DFCB48" wp14:editId="0E17A59E">
                <wp:simplePos x="0" y="0"/>
                <wp:positionH relativeFrom="column">
                  <wp:posOffset>28575</wp:posOffset>
                </wp:positionH>
                <wp:positionV relativeFrom="paragraph">
                  <wp:posOffset>147124</wp:posOffset>
                </wp:positionV>
                <wp:extent cx="6332294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2294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9E1829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11.6pt" to="500.8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</w:p>
    <w:p w14:paraId="478F926E" w14:textId="77777777" w:rsidR="004958B3" w:rsidRPr="0097797F" w:rsidRDefault="004958B3" w:rsidP="004958B3">
      <w:pPr>
        <w:pStyle w:val="Title"/>
        <w:jc w:val="center"/>
        <w:rPr>
          <w:rFonts w:ascii="Avenir-Book" w:eastAsia="Times New Roman" w:hAnsi="Avenir-Book" w:cs="Times New Roman"/>
          <w:b/>
          <w:bCs/>
          <w:spacing w:val="0"/>
          <w:kern w:val="0"/>
          <w:sz w:val="24"/>
          <w:szCs w:val="24"/>
          <w:lang w:eastAsia="en-CA"/>
        </w:rPr>
      </w:pPr>
    </w:p>
    <w:p w14:paraId="5727E677" w14:textId="59289983" w:rsidR="00FF0F23" w:rsidRPr="0097797F" w:rsidRDefault="0097797F" w:rsidP="0097797F">
      <w:pPr>
        <w:pStyle w:val="Heading2"/>
        <w:numPr>
          <w:ilvl w:val="0"/>
          <w:numId w:val="3"/>
        </w:numPr>
        <w:rPr>
          <w:rFonts w:ascii="Avenir-Book" w:hAnsi="Avenir-Book"/>
          <w:b/>
          <w:bCs/>
          <w:color w:val="auto"/>
        </w:rPr>
      </w:pPr>
      <w:r w:rsidRPr="0097797F">
        <w:rPr>
          <w:rFonts w:ascii="Avenir-Book" w:hAnsi="Avenir-Book"/>
          <w:b/>
          <w:bCs/>
          <w:color w:val="auto"/>
        </w:rPr>
        <w:t>Scope of Project</w:t>
      </w:r>
    </w:p>
    <w:p w14:paraId="41C10B59" w14:textId="57CB39E1" w:rsidR="0097797F" w:rsidRPr="0097797F" w:rsidRDefault="00502477" w:rsidP="006255F7">
      <w:pPr>
        <w:rPr>
          <w:rFonts w:ascii="Avenir-Book" w:hAnsi="Avenir-Book"/>
        </w:rPr>
      </w:pPr>
      <w:r>
        <w:rPr>
          <w:rFonts w:ascii="Avenir-Book" w:hAnsi="Avenir-Book"/>
        </w:rPr>
        <w:t xml:space="preserve">We </w:t>
      </w:r>
      <w:r w:rsidR="00AC6741">
        <w:rPr>
          <w:rFonts w:ascii="Avenir-Book" w:hAnsi="Avenir-Book"/>
        </w:rPr>
        <w:t xml:space="preserve">need an outlier detection algorithm to remove the anomalies in data. </w:t>
      </w:r>
      <w:r w:rsidR="00CA0CBF">
        <w:rPr>
          <w:rFonts w:ascii="Avenir-Book" w:hAnsi="Avenir-Book"/>
        </w:rPr>
        <w:t xml:space="preserve"> </w:t>
      </w:r>
    </w:p>
    <w:p w14:paraId="2E42A0DE" w14:textId="032B20A3" w:rsidR="0097797F" w:rsidRPr="0097797F" w:rsidRDefault="0097797F" w:rsidP="00FF0F23">
      <w:pPr>
        <w:rPr>
          <w:rFonts w:ascii="Avenir-Book" w:hAnsi="Avenir-Book"/>
        </w:rPr>
      </w:pPr>
    </w:p>
    <w:p w14:paraId="288FC244" w14:textId="65A4E6AC" w:rsidR="0097797F" w:rsidRDefault="0097797F" w:rsidP="0097797F">
      <w:pPr>
        <w:pStyle w:val="ListParagraph"/>
        <w:numPr>
          <w:ilvl w:val="0"/>
          <w:numId w:val="3"/>
        </w:numPr>
        <w:rPr>
          <w:rFonts w:ascii="Avenir-Book" w:hAnsi="Avenir-Book"/>
          <w:b/>
          <w:bCs/>
          <w:sz w:val="26"/>
          <w:szCs w:val="26"/>
        </w:rPr>
      </w:pPr>
      <w:r>
        <w:rPr>
          <w:rFonts w:ascii="Avenir-Book" w:hAnsi="Avenir-Book"/>
          <w:b/>
          <w:bCs/>
          <w:sz w:val="26"/>
          <w:szCs w:val="26"/>
        </w:rPr>
        <w:t>Description</w:t>
      </w:r>
    </w:p>
    <w:p w14:paraId="02324B8D" w14:textId="7A8475F9" w:rsidR="00AC6741" w:rsidRDefault="00AC6741" w:rsidP="00AC6741">
      <w:pPr>
        <w:rPr>
          <w:rFonts w:ascii="Avenir-Book" w:hAnsi="Avenir-Book"/>
          <w:b/>
          <w:bCs/>
          <w:sz w:val="26"/>
          <w:szCs w:val="26"/>
        </w:rPr>
      </w:pPr>
      <w:r>
        <w:rPr>
          <w:rFonts w:ascii="Avenir-Book" w:hAnsi="Avenir-Book"/>
          <w:b/>
          <w:bCs/>
          <w:sz w:val="26"/>
          <w:szCs w:val="26"/>
        </w:rPr>
        <w:t>Algorithm should remove the facility outliers. Outliers are clear in this facility (data will be provided)</w:t>
      </w:r>
    </w:p>
    <w:p w14:paraId="46AEC825" w14:textId="4FEE1114" w:rsidR="00AC6741" w:rsidRPr="00116780" w:rsidRDefault="00116780" w:rsidP="00116780">
      <w:pPr>
        <w:pStyle w:val="ListParagraph"/>
        <w:numPr>
          <w:ilvl w:val="0"/>
          <w:numId w:val="13"/>
        </w:numPr>
        <w:rPr>
          <w:rFonts w:ascii="Avenir-Book" w:hAnsi="Avenir-Book"/>
        </w:rPr>
      </w:pPr>
      <w:r>
        <w:rPr>
          <w:rFonts w:ascii="Avenir-Book" w:hAnsi="Avenir-Book"/>
        </w:rPr>
        <w:t xml:space="preserve">0&lt;Meter 51 &lt;500, </w:t>
      </w:r>
      <w:r>
        <w:rPr>
          <w:rFonts w:ascii="Avenir-Book" w:hAnsi="Avenir-Book"/>
        </w:rPr>
        <w:t>0&lt;Meter 5</w:t>
      </w:r>
      <w:r>
        <w:rPr>
          <w:rFonts w:ascii="Avenir-Book" w:hAnsi="Avenir-Book"/>
        </w:rPr>
        <w:t>2</w:t>
      </w:r>
      <w:r>
        <w:rPr>
          <w:rFonts w:ascii="Avenir-Book" w:hAnsi="Avenir-Book"/>
        </w:rPr>
        <w:t xml:space="preserve"> &lt;500</w:t>
      </w:r>
      <w:r>
        <w:rPr>
          <w:rFonts w:ascii="Avenir-Book" w:hAnsi="Avenir-Book"/>
        </w:rPr>
        <w:t>. (meter_summation = 0.084* (meter_51+meter_52) then:</w:t>
      </w:r>
    </w:p>
    <w:p w14:paraId="1B0043DC" w14:textId="3765F321" w:rsidR="00AC6741" w:rsidRPr="00AC6741" w:rsidRDefault="00AC6741" w:rsidP="00AC6741">
      <w:pPr>
        <w:pStyle w:val="ListParagraph"/>
        <w:numPr>
          <w:ilvl w:val="0"/>
          <w:numId w:val="13"/>
        </w:numPr>
        <w:rPr>
          <w:rFonts w:ascii="Avenir-Book" w:hAnsi="Avenir-Book"/>
        </w:rPr>
      </w:pPr>
      <w:r w:rsidRPr="00AC6741">
        <w:rPr>
          <w:rFonts w:ascii="Avenir-Book" w:hAnsi="Avenir-Book"/>
        </w:rPr>
        <w:t>Jump for 5 min</w:t>
      </w:r>
      <w:r w:rsidR="00116780">
        <w:rPr>
          <w:rFonts w:ascii="Avenir-Book" w:hAnsi="Avenir-Book"/>
        </w:rPr>
        <w:t xml:space="preserve"> in meter_sum</w:t>
      </w:r>
      <w:r w:rsidRPr="00AC6741">
        <w:rPr>
          <w:rFonts w:ascii="Avenir-Book" w:hAnsi="Avenir-Book"/>
        </w:rPr>
        <w:t xml:space="preserve"> is not more than 0.5 MW. </w:t>
      </w:r>
    </w:p>
    <w:p w14:paraId="2C8E172A" w14:textId="5D2CFD8C" w:rsidR="00AC6741" w:rsidRDefault="00AC6741" w:rsidP="00AC6741">
      <w:pPr>
        <w:pStyle w:val="ListParagraph"/>
        <w:numPr>
          <w:ilvl w:val="0"/>
          <w:numId w:val="13"/>
        </w:numPr>
        <w:rPr>
          <w:rFonts w:ascii="Avenir-Book" w:hAnsi="Avenir-Book"/>
        </w:rPr>
      </w:pPr>
      <w:r w:rsidRPr="00AC6741">
        <w:rPr>
          <w:rFonts w:ascii="Avenir-Book" w:hAnsi="Avenir-Book"/>
        </w:rPr>
        <w:t xml:space="preserve">Missing data is a flat value. I mean if the data stays more than 1 hour on a single value, that would be missing value. </w:t>
      </w:r>
    </w:p>
    <w:p w14:paraId="2207C56B" w14:textId="6CC3A7D6" w:rsidR="00116780" w:rsidRDefault="00116780" w:rsidP="00AC6741">
      <w:pPr>
        <w:pStyle w:val="ListParagraph"/>
        <w:numPr>
          <w:ilvl w:val="0"/>
          <w:numId w:val="13"/>
        </w:numPr>
        <w:rPr>
          <w:rFonts w:ascii="Avenir-Book" w:hAnsi="Avenir-Book"/>
        </w:rPr>
      </w:pPr>
      <w:r>
        <w:rPr>
          <w:rFonts w:ascii="Avenir-Book" w:hAnsi="Avenir-Book"/>
        </w:rPr>
        <w:t>Please replace missing and outliers with proper values (moving average or interpolation)</w:t>
      </w:r>
    </w:p>
    <w:p w14:paraId="290AC005" w14:textId="6D8203C9" w:rsidR="00116780" w:rsidRPr="00AC6741" w:rsidRDefault="00116780" w:rsidP="00AC6741">
      <w:pPr>
        <w:pStyle w:val="ListParagraph"/>
        <w:numPr>
          <w:ilvl w:val="0"/>
          <w:numId w:val="13"/>
        </w:numPr>
        <w:rPr>
          <w:rFonts w:ascii="Avenir-Book" w:hAnsi="Avenir-Book"/>
        </w:rPr>
      </w:pPr>
      <w:r>
        <w:rPr>
          <w:rFonts w:ascii="Avenir-Book" w:hAnsi="Avenir-Book"/>
        </w:rPr>
        <w:t>Compare new curve with previous curve (before outlier detection algorithm applying on database)</w:t>
      </w:r>
    </w:p>
    <w:sectPr w:rsidR="00116780" w:rsidRPr="00AC6741" w:rsidSect="00CA0CBF">
      <w:pgSz w:w="15840" w:h="12240" w:orient="landscape"/>
      <w:pgMar w:top="1276" w:right="1440" w:bottom="104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-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85ECD"/>
    <w:multiLevelType w:val="hybridMultilevel"/>
    <w:tmpl w:val="9F8C2F58"/>
    <w:lvl w:ilvl="0" w:tplc="31D4EF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66B37"/>
    <w:multiLevelType w:val="hybridMultilevel"/>
    <w:tmpl w:val="07E6453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1534B"/>
    <w:multiLevelType w:val="hybridMultilevel"/>
    <w:tmpl w:val="FEA81108"/>
    <w:lvl w:ilvl="0" w:tplc="E0A84368">
      <w:start w:val="1"/>
      <w:numFmt w:val="lowerLetter"/>
      <w:lvlText w:val="%1)"/>
      <w:lvlJc w:val="left"/>
      <w:pPr>
        <w:ind w:left="720" w:hanging="360"/>
      </w:pPr>
      <w:rPr>
        <w:rFonts w:ascii="Avenir-Book" w:eastAsiaTheme="minorHAnsi" w:hAnsi="Avenir-Book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E0DEA"/>
    <w:multiLevelType w:val="multilevel"/>
    <w:tmpl w:val="DB7A99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4743E5"/>
    <w:multiLevelType w:val="hybridMultilevel"/>
    <w:tmpl w:val="A3FEF62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004C9"/>
    <w:multiLevelType w:val="hybridMultilevel"/>
    <w:tmpl w:val="22F0976C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511506"/>
    <w:multiLevelType w:val="hybridMultilevel"/>
    <w:tmpl w:val="33B4EBA6"/>
    <w:lvl w:ilvl="0" w:tplc="BCAA3E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D4DC4"/>
    <w:multiLevelType w:val="hybridMultilevel"/>
    <w:tmpl w:val="88F6AAF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4B14AD0"/>
    <w:multiLevelType w:val="hybridMultilevel"/>
    <w:tmpl w:val="2D54635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3F2634"/>
    <w:multiLevelType w:val="hybridMultilevel"/>
    <w:tmpl w:val="0FEACDD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842AA8"/>
    <w:multiLevelType w:val="hybridMultilevel"/>
    <w:tmpl w:val="69A668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B662F4"/>
    <w:multiLevelType w:val="hybridMultilevel"/>
    <w:tmpl w:val="8D403C9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945579"/>
    <w:multiLevelType w:val="hybridMultilevel"/>
    <w:tmpl w:val="66A2DCE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11"/>
  </w:num>
  <w:num w:numId="5">
    <w:abstractNumId w:val="2"/>
  </w:num>
  <w:num w:numId="6">
    <w:abstractNumId w:val="5"/>
  </w:num>
  <w:num w:numId="7">
    <w:abstractNumId w:val="3"/>
  </w:num>
  <w:num w:numId="8">
    <w:abstractNumId w:val="9"/>
  </w:num>
  <w:num w:numId="9">
    <w:abstractNumId w:val="4"/>
  </w:num>
  <w:num w:numId="10">
    <w:abstractNumId w:val="12"/>
  </w:num>
  <w:num w:numId="11">
    <w:abstractNumId w:val="10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NDOwtDQzMTAzNzRR0lEKTi0uzszPAykwrgUARUtcECwAAAA="/>
  </w:docVars>
  <w:rsids>
    <w:rsidRoot w:val="004958B3"/>
    <w:rsid w:val="00005156"/>
    <w:rsid w:val="0005515F"/>
    <w:rsid w:val="00116780"/>
    <w:rsid w:val="002008DD"/>
    <w:rsid w:val="00227CBF"/>
    <w:rsid w:val="00245279"/>
    <w:rsid w:val="003C37DD"/>
    <w:rsid w:val="004958B3"/>
    <w:rsid w:val="0049786F"/>
    <w:rsid w:val="00502477"/>
    <w:rsid w:val="005A2CEB"/>
    <w:rsid w:val="006255F7"/>
    <w:rsid w:val="0097797F"/>
    <w:rsid w:val="00AC6741"/>
    <w:rsid w:val="00B023A6"/>
    <w:rsid w:val="00B21358"/>
    <w:rsid w:val="00CA0CBF"/>
    <w:rsid w:val="00CD6C22"/>
    <w:rsid w:val="00FF0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E3FFC"/>
  <w15:chartTrackingRefBased/>
  <w15:docId w15:val="{209F6F36-B66D-47B8-A593-046B85D0F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8B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58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58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58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958B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958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58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958B3"/>
    <w:pPr>
      <w:ind w:left="720"/>
      <w:contextualSpacing/>
    </w:pPr>
  </w:style>
  <w:style w:type="table" w:styleId="TableGrid">
    <w:name w:val="Table Grid"/>
    <w:basedOn w:val="TableNormal"/>
    <w:uiPriority w:val="39"/>
    <w:rsid w:val="00495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F0F2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CD6C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6C2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255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41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Parvizi</dc:creator>
  <cp:keywords/>
  <dc:description/>
  <cp:lastModifiedBy>Mehdi Parvizi</cp:lastModifiedBy>
  <cp:revision>9</cp:revision>
  <dcterms:created xsi:type="dcterms:W3CDTF">2020-09-09T14:58:00Z</dcterms:created>
  <dcterms:modified xsi:type="dcterms:W3CDTF">2020-10-26T17:04:00Z</dcterms:modified>
</cp:coreProperties>
</file>